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DD9EA" w14:textId="77777777" w:rsidR="000620DD" w:rsidRDefault="00AA0E3B">
      <w:pPr>
        <w:pStyle w:val="Title"/>
      </w:pPr>
      <w:r>
        <w:t>Untitled</w:t>
      </w:r>
    </w:p>
    <w:p w14:paraId="4FFDEAC8" w14:textId="77777777" w:rsidR="000620DD" w:rsidRDefault="00AA0E3B">
      <w:pPr>
        <w:pStyle w:val="Author"/>
      </w:pPr>
      <w:r>
        <w:t>Jane Doe</w:t>
      </w:r>
    </w:p>
    <w:p w14:paraId="5B24CF66" w14:textId="77777777" w:rsidR="000620DD" w:rsidRDefault="00AA0E3B">
      <w:pPr>
        <w:pStyle w:val="Author"/>
      </w:pPr>
      <w:r>
        <w:t>John Doe</w:t>
      </w:r>
    </w:p>
    <w:p w14:paraId="2E35669B" w14:textId="77777777" w:rsidR="000620DD" w:rsidRDefault="00AA0E3B">
      <w:pPr>
        <w:pStyle w:val="Date"/>
      </w:pPr>
      <w:r>
        <w:t>25 September 2019</w:t>
      </w:r>
    </w:p>
    <w:p w14:paraId="51AE0706" w14:textId="77777777" w:rsidR="000620DD" w:rsidRDefault="00AA0E3B">
      <w:pPr>
        <w:pStyle w:val="Abstract"/>
      </w:pPr>
      <w:r>
        <w:t>Abstract text goes here.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752509074"/>
        <w:docPartObj>
          <w:docPartGallery w:val="Table of Contents"/>
          <w:docPartUnique/>
        </w:docPartObj>
      </w:sdtPr>
      <w:sdtEndPr/>
      <w:sdtContent>
        <w:p w14:paraId="1C504C4C" w14:textId="77777777" w:rsidR="000620DD" w:rsidRDefault="00AA0E3B">
          <w:pPr>
            <w:pStyle w:val="TOCHeading"/>
          </w:pPr>
          <w:r>
            <w:t>Table of Contents</w:t>
          </w:r>
        </w:p>
        <w:p w14:paraId="4F8BAE4A" w14:textId="77777777" w:rsidR="00742135" w:rsidRDefault="00AA0E3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317651" w:history="1">
            <w:r w:rsidR="00742135" w:rsidRPr="00747964">
              <w:rPr>
                <w:rStyle w:val="Hyperlink"/>
                <w:noProof/>
              </w:rPr>
              <w:t>HEADER</w:t>
            </w:r>
            <w:r w:rsidR="00742135">
              <w:rPr>
                <w:noProof/>
                <w:webHidden/>
              </w:rPr>
              <w:tab/>
            </w:r>
            <w:r w:rsidR="00742135">
              <w:rPr>
                <w:noProof/>
                <w:webHidden/>
              </w:rPr>
              <w:fldChar w:fldCharType="begin"/>
            </w:r>
            <w:r w:rsidR="00742135">
              <w:rPr>
                <w:noProof/>
                <w:webHidden/>
              </w:rPr>
              <w:instrText xml:space="preserve"> PAGEREF _Toc20317651 \h </w:instrText>
            </w:r>
            <w:r w:rsidR="00742135">
              <w:rPr>
                <w:noProof/>
                <w:webHidden/>
              </w:rPr>
            </w:r>
            <w:r w:rsidR="00742135">
              <w:rPr>
                <w:noProof/>
                <w:webHidden/>
              </w:rPr>
              <w:fldChar w:fldCharType="separate"/>
            </w:r>
            <w:r w:rsidR="00742135">
              <w:rPr>
                <w:noProof/>
                <w:webHidden/>
              </w:rPr>
              <w:t>1</w:t>
            </w:r>
            <w:r w:rsidR="00742135">
              <w:rPr>
                <w:noProof/>
                <w:webHidden/>
              </w:rPr>
              <w:fldChar w:fldCharType="end"/>
            </w:r>
          </w:hyperlink>
        </w:p>
        <w:p w14:paraId="3CAA2CF1" w14:textId="77777777" w:rsidR="00742135" w:rsidRDefault="00AB13A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20317652" w:history="1">
            <w:r w:rsidR="00742135" w:rsidRPr="00747964">
              <w:rPr>
                <w:rStyle w:val="Hyperlink"/>
                <w:noProof/>
              </w:rPr>
              <w:t>Subheader</w:t>
            </w:r>
            <w:r w:rsidR="00742135">
              <w:rPr>
                <w:noProof/>
                <w:webHidden/>
              </w:rPr>
              <w:tab/>
            </w:r>
            <w:r w:rsidR="00742135">
              <w:rPr>
                <w:noProof/>
                <w:webHidden/>
              </w:rPr>
              <w:fldChar w:fldCharType="begin"/>
            </w:r>
            <w:r w:rsidR="00742135">
              <w:rPr>
                <w:noProof/>
                <w:webHidden/>
              </w:rPr>
              <w:instrText xml:space="preserve"> PAGEREF _Toc20317652 \h </w:instrText>
            </w:r>
            <w:r w:rsidR="00742135">
              <w:rPr>
                <w:noProof/>
                <w:webHidden/>
              </w:rPr>
            </w:r>
            <w:r w:rsidR="00742135">
              <w:rPr>
                <w:noProof/>
                <w:webHidden/>
              </w:rPr>
              <w:fldChar w:fldCharType="separate"/>
            </w:r>
            <w:r w:rsidR="00742135">
              <w:rPr>
                <w:noProof/>
                <w:webHidden/>
              </w:rPr>
              <w:t>1</w:t>
            </w:r>
            <w:r w:rsidR="00742135">
              <w:rPr>
                <w:noProof/>
                <w:webHidden/>
              </w:rPr>
              <w:fldChar w:fldCharType="end"/>
            </w:r>
          </w:hyperlink>
        </w:p>
        <w:p w14:paraId="678AEE25" w14:textId="77777777" w:rsidR="00742135" w:rsidRDefault="00AB13A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20317653" w:history="1">
            <w:r w:rsidR="00742135" w:rsidRPr="00747964">
              <w:rPr>
                <w:rStyle w:val="Hyperlink"/>
                <w:noProof/>
              </w:rPr>
              <w:t>Sub-subheader</w:t>
            </w:r>
            <w:r w:rsidR="00742135">
              <w:rPr>
                <w:noProof/>
                <w:webHidden/>
              </w:rPr>
              <w:tab/>
            </w:r>
            <w:r w:rsidR="00742135">
              <w:rPr>
                <w:noProof/>
                <w:webHidden/>
              </w:rPr>
              <w:fldChar w:fldCharType="begin"/>
            </w:r>
            <w:r w:rsidR="00742135">
              <w:rPr>
                <w:noProof/>
                <w:webHidden/>
              </w:rPr>
              <w:instrText xml:space="preserve"> PAGEREF _Toc20317653 \h </w:instrText>
            </w:r>
            <w:r w:rsidR="00742135">
              <w:rPr>
                <w:noProof/>
                <w:webHidden/>
              </w:rPr>
            </w:r>
            <w:r w:rsidR="00742135">
              <w:rPr>
                <w:noProof/>
                <w:webHidden/>
              </w:rPr>
              <w:fldChar w:fldCharType="separate"/>
            </w:r>
            <w:r w:rsidR="00742135">
              <w:rPr>
                <w:noProof/>
                <w:webHidden/>
              </w:rPr>
              <w:t>1</w:t>
            </w:r>
            <w:r w:rsidR="00742135">
              <w:rPr>
                <w:noProof/>
                <w:webHidden/>
              </w:rPr>
              <w:fldChar w:fldCharType="end"/>
            </w:r>
          </w:hyperlink>
        </w:p>
        <w:p w14:paraId="57DEDE0D" w14:textId="77777777" w:rsidR="000620DD" w:rsidRDefault="00AA0E3B">
          <w:r>
            <w:fldChar w:fldCharType="end"/>
          </w:r>
        </w:p>
      </w:sdtContent>
    </w:sdt>
    <w:p w14:paraId="1BF9860C" w14:textId="77777777" w:rsidR="000620DD" w:rsidRDefault="00AA0E3B">
      <w:pPr>
        <w:pStyle w:val="Heading1"/>
      </w:pPr>
      <w:bookmarkStart w:id="0" w:name="header"/>
      <w:bookmarkStart w:id="1" w:name="_Toc20317651"/>
      <w:r>
        <w:t>HEADER</w:t>
      </w:r>
      <w:bookmarkEnd w:id="0"/>
      <w:bookmarkEnd w:id="1"/>
    </w:p>
    <w:p w14:paraId="4E982E5C" w14:textId="77777777" w:rsidR="000620DD" w:rsidRDefault="00AA0E3B">
      <w:pPr>
        <w:pStyle w:val="FirstParagraph"/>
      </w:pPr>
      <w:r>
        <w:t>Body text goes here.</w:t>
      </w:r>
    </w:p>
    <w:p w14:paraId="3F375B82" w14:textId="77777777" w:rsidR="000620DD" w:rsidRDefault="00AA0E3B">
      <w:pPr>
        <w:pStyle w:val="Heading2"/>
      </w:pPr>
      <w:bookmarkStart w:id="2" w:name="subheader"/>
      <w:bookmarkStart w:id="3" w:name="_Toc20317652"/>
      <w:r>
        <w:t>Subheader</w:t>
      </w:r>
      <w:bookmarkEnd w:id="2"/>
      <w:bookmarkEnd w:id="3"/>
    </w:p>
    <w:p w14:paraId="49BE6D22" w14:textId="77777777" w:rsidR="000620DD" w:rsidRDefault="00AA0E3B">
      <w:pPr>
        <w:pStyle w:val="FirstParagraph"/>
      </w:pPr>
      <w:r>
        <w:t>Body text goes here.</w:t>
      </w:r>
    </w:p>
    <w:p w14:paraId="296D8233" w14:textId="77777777" w:rsidR="000620DD" w:rsidRDefault="00AA0E3B">
      <w:pPr>
        <w:pStyle w:val="Compact"/>
        <w:numPr>
          <w:ilvl w:val="0"/>
          <w:numId w:val="19"/>
        </w:numPr>
      </w:pPr>
      <w:r>
        <w:t>List item 1</w:t>
      </w:r>
    </w:p>
    <w:p w14:paraId="6928B7FD" w14:textId="77777777" w:rsidR="000620DD" w:rsidRDefault="00AA0E3B">
      <w:pPr>
        <w:pStyle w:val="Compact"/>
        <w:numPr>
          <w:ilvl w:val="0"/>
          <w:numId w:val="19"/>
        </w:numPr>
      </w:pPr>
      <w:r>
        <w:t>List item 2</w:t>
      </w:r>
    </w:p>
    <w:p w14:paraId="5A276077" w14:textId="77777777" w:rsidR="000620DD" w:rsidRDefault="00AA0E3B">
      <w:pPr>
        <w:pStyle w:val="Compact"/>
        <w:numPr>
          <w:ilvl w:val="1"/>
          <w:numId w:val="20"/>
        </w:numPr>
      </w:pPr>
      <w:r>
        <w:t>Sub-list item 1</w:t>
      </w:r>
    </w:p>
    <w:p w14:paraId="33ACA33A" w14:textId="77777777" w:rsidR="000620DD" w:rsidRDefault="00AA0E3B">
      <w:pPr>
        <w:pStyle w:val="Compact"/>
        <w:numPr>
          <w:ilvl w:val="1"/>
          <w:numId w:val="20"/>
        </w:numPr>
      </w:pPr>
      <w:r>
        <w:t>Sub-list item 2</w:t>
      </w:r>
    </w:p>
    <w:p w14:paraId="00FEB46D" w14:textId="77777777" w:rsidR="000620DD" w:rsidRDefault="00AA0E3B">
      <w:pPr>
        <w:pStyle w:val="Heading3"/>
      </w:pPr>
      <w:bookmarkStart w:id="4" w:name="sub-subheader"/>
      <w:bookmarkStart w:id="5" w:name="_Toc20317653"/>
      <w:r>
        <w:t>Sub-subheader</w:t>
      </w:r>
      <w:bookmarkEnd w:id="4"/>
      <w:bookmarkEnd w:id="5"/>
    </w:p>
    <w:p w14:paraId="465C7098" w14:textId="77777777" w:rsidR="000620DD" w:rsidRDefault="00AA0E3B">
      <w:pPr>
        <w:pStyle w:val="FirstParagraph"/>
      </w:pPr>
      <w:r>
        <w:t>Body text goes here.</w:t>
      </w:r>
    </w:p>
    <w:p w14:paraId="63585D7F" w14:textId="77777777" w:rsidR="000620DD" w:rsidRDefault="00AA0E3B">
      <w:pPr>
        <w:pStyle w:val="BlockText"/>
      </w:pPr>
      <w:r>
        <w:t>Block quote</w:t>
      </w:r>
    </w:p>
    <w:p w14:paraId="5007B41E" w14:textId="77777777" w:rsidR="000620DD" w:rsidRDefault="00AA0E3B" w:rsidP="000E1D9D">
      <w:pPr>
        <w:pStyle w:val="CaptionedFigure"/>
      </w:pPr>
      <w:r>
        <w:rPr>
          <w:noProof/>
        </w:rPr>
        <w:lastRenderedPageBreak/>
        <w:drawing>
          <wp:inline distT="0" distB="0" distL="0" distR="0" wp14:anchorId="5528D3D3" wp14:editId="1A531B39">
            <wp:extent cx="5943600" cy="5943600"/>
            <wp:effectExtent l="0" t="0" r="0" b="0"/>
            <wp:docPr id="1" name="Picture" descr="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lots/manuscript/all_venn_ccl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5BAB7" w14:textId="77777777" w:rsidR="000620DD" w:rsidRPr="000E1D9D" w:rsidRDefault="00AA0E3B" w:rsidP="000E1D9D">
      <w:pPr>
        <w:pStyle w:val="Caption"/>
      </w:pPr>
      <w:r w:rsidRPr="000E1D9D">
        <w:t>Fig</w:t>
      </w:r>
      <w:bookmarkStart w:id="6" w:name="_GoBack"/>
      <w:bookmarkEnd w:id="6"/>
      <w:r w:rsidRPr="000E1D9D">
        <w:t>ure caption.</w:t>
      </w:r>
    </w:p>
    <w:sectPr w:rsidR="000620DD" w:rsidRPr="000E1D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BF402" w14:textId="77777777" w:rsidR="00AB13A0" w:rsidRDefault="00AB13A0">
      <w:pPr>
        <w:spacing w:after="0"/>
      </w:pPr>
      <w:r>
        <w:separator/>
      </w:r>
    </w:p>
  </w:endnote>
  <w:endnote w:type="continuationSeparator" w:id="0">
    <w:p w14:paraId="5AF64D96" w14:textId="77777777" w:rsidR="00AB13A0" w:rsidRDefault="00AB13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26F1C" w14:textId="77777777" w:rsidR="00AB13A0" w:rsidRDefault="00AB13A0">
      <w:r>
        <w:separator/>
      </w:r>
    </w:p>
  </w:footnote>
  <w:footnote w:type="continuationSeparator" w:id="0">
    <w:p w14:paraId="710A95DF" w14:textId="77777777" w:rsidR="00AB13A0" w:rsidRDefault="00AB13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78A2DD6"/>
    <w:lvl w:ilvl="0">
      <w:numFmt w:val="bullet"/>
      <w:pStyle w:val="List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pStyle w:val="ListBullet2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228E9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152A7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343D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536B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D74EC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2B2FC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72D5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7F20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6CA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E66A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DD8831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70C90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2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5">
    <w:abstractNumId w:val="12"/>
  </w:num>
  <w:num w:numId="16">
    <w:abstractNumId w:val="0"/>
  </w:num>
  <w:num w:numId="17">
    <w:abstractNumId w:val="0"/>
  </w:num>
  <w:num w:numId="18">
    <w:abstractNumId w:val="12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0DD"/>
    <w:rsid w:val="000E1D9D"/>
    <w:rsid w:val="004E29B3"/>
    <w:rsid w:val="00590D07"/>
    <w:rsid w:val="00742135"/>
    <w:rsid w:val="00784D58"/>
    <w:rsid w:val="008D6863"/>
    <w:rsid w:val="00AA0E3B"/>
    <w:rsid w:val="00AB13A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9698DF"/>
  <w15:docId w15:val="{F9622D7C-CD33-A445-B725-7EA0B4E98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33F26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0D6B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033F2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3F26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33F26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33F26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033F26"/>
    <w:pPr>
      <w:keepNext/>
      <w:keepLines/>
      <w:jc w:val="center"/>
    </w:pPr>
    <w:rPr>
      <w:rFonts w:ascii="Times New Roman" w:hAnsi="Times New Roman"/>
      <w:i/>
      <w:iCs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033F26"/>
    <w:pPr>
      <w:keepNext/>
      <w:keepLines/>
      <w:spacing w:before="300" w:after="300"/>
    </w:pPr>
    <w:rPr>
      <w:rFonts w:ascii="Times New Roman" w:hAnsi="Times New Roman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67D84"/>
    <w:pPr>
      <w:spacing w:before="100" w:after="100"/>
      <w:ind w:firstLine="720"/>
    </w:pPr>
    <w:rPr>
      <w:rFonts w:eastAsiaTheme="majorEastAsia" w:cs="Times New Roman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E1D9D"/>
    <w:pPr>
      <w:spacing w:after="120"/>
    </w:pPr>
    <w:rPr>
      <w:rFonts w:ascii="Times New Roman" w:hAnsi="Times New Roman" w:cs="Times New Roman"/>
      <w:iCs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ImageCaption"/>
    <w:rsid w:val="00467D84"/>
    <w:rPr>
      <w:i/>
      <w:iCs w:val="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E1D9D"/>
    <w:rPr>
      <w:rFonts w:ascii="Times New Roman" w:hAnsi="Times New Roman" w:cs="Times New Roman"/>
      <w:iCs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="Times New Roman"/>
      <w:i w:val="0"/>
      <w:iCs/>
      <w:sz w:val="22"/>
      <w:szCs w:val="20"/>
    </w:rPr>
  </w:style>
  <w:style w:type="character" w:styleId="FootnoteReference">
    <w:name w:val="footnote reference"/>
    <w:basedOn w:val="CaptionChar"/>
    <w:rPr>
      <w:rFonts w:ascii="Times New Roman" w:hAnsi="Times New Roman" w:cs="Times New Roman"/>
      <w:i w:val="0"/>
      <w:iCs/>
      <w:sz w:val="20"/>
      <w:szCs w:val="20"/>
      <w:vertAlign w:val="superscript"/>
    </w:rPr>
  </w:style>
  <w:style w:type="character" w:styleId="Hyperlink">
    <w:name w:val="Hyperlink"/>
    <w:basedOn w:val="CaptionChar"/>
    <w:uiPriority w:val="99"/>
    <w:rPr>
      <w:rFonts w:ascii="Times New Roman" w:hAnsi="Times New Roman" w:cs="Times New Roman"/>
      <w:i w:val="0"/>
      <w:iCs/>
      <w:color w:val="4F81BD" w:themeColor="accent1"/>
      <w:sz w:val="20"/>
      <w:szCs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DF0D6B"/>
    <w:pPr>
      <w:spacing w:before="240" w:line="360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"/>
      <w:b/>
      <w:i w:val="0"/>
      <w:iCs/>
      <w:color w:val="204A87"/>
      <w:sz w:val="22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i w:val="0"/>
      <w:iCs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i w:val="0"/>
      <w:iCs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i w:val="0"/>
      <w:iCs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i w:val="0"/>
      <w:iCs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i w:val="0"/>
      <w:iCs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i w:val="0"/>
      <w:iCs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i w:val="0"/>
      <w:iCs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"/>
      <w:i w:val="0"/>
      <w:iCs/>
      <w:color w:val="4E9A06"/>
      <w:sz w:val="22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i w:val="0"/>
      <w:iCs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i w:val="0"/>
      <w:iCs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i w:val="0"/>
      <w:iCs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iCs/>
      <w:color w:val="8F5902"/>
      <w:sz w:val="22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iCs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iCs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iCs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i w:val="0"/>
      <w:iCs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i w:val="0"/>
      <w:iCs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i w:val="0"/>
      <w:iCs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i w:val="0"/>
      <w:iCs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i w:val="0"/>
      <w:iCs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i w:val="0"/>
      <w:iCs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i w:val="0"/>
      <w:iCs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iCs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i w:val="0"/>
      <w:iCs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i w:val="0"/>
      <w:iCs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iCs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iCs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i w:val="0"/>
      <w:iCs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i w:val="0"/>
      <w:iCs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i w:val="0"/>
      <w:iCs/>
      <w:sz w:val="22"/>
      <w:szCs w:val="20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005A6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5005A6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005A6"/>
    <w:pPr>
      <w:spacing w:after="100"/>
      <w:ind w:left="4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5005A6"/>
    <w:rPr>
      <w:rFonts w:ascii="Times New Roman" w:hAnsi="Times New Roman"/>
    </w:rPr>
  </w:style>
  <w:style w:type="paragraph" w:styleId="ListBullet">
    <w:name w:val="List Bullet"/>
    <w:basedOn w:val="Compact"/>
    <w:unhideWhenUsed/>
    <w:rsid w:val="00467D84"/>
    <w:pPr>
      <w:numPr>
        <w:numId w:val="16"/>
      </w:numPr>
      <w:ind w:left="360" w:hanging="360"/>
    </w:pPr>
  </w:style>
  <w:style w:type="paragraph" w:styleId="ListBullet2">
    <w:name w:val="List Bullet 2"/>
    <w:basedOn w:val="Compact"/>
    <w:unhideWhenUsed/>
    <w:rsid w:val="00467D84"/>
    <w:pPr>
      <w:numPr>
        <w:ilvl w:val="1"/>
        <w:numId w:val="17"/>
      </w:numPr>
      <w:tabs>
        <w:tab w:val="clear" w:pos="720"/>
        <w:tab w:val="num" w:pos="360"/>
      </w:tabs>
      <w:ind w:left="72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ane Doe; John Doe</dc:creator>
  <cp:keywords/>
  <cp:lastModifiedBy>sclaridge@live.com</cp:lastModifiedBy>
  <cp:revision>3</cp:revision>
  <dcterms:created xsi:type="dcterms:W3CDTF">2019-09-25T19:25:00Z</dcterms:created>
  <dcterms:modified xsi:type="dcterms:W3CDTF">2019-09-25T19:30:00Z</dcterms:modified>
</cp:coreProperties>
</file>